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Optimized Cursor Browser UI Prompts for Spotify-Echo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pository Analysis: EchoTune AI Music Discovery Platform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analysis of the Spotify-echo repository, this is a sophisticated </w:t>
      </w:r>
      <w:r>
        <w:rPr>
          <w:rFonts w:eastAsia="inter" w:cs="inter" w:ascii="inter" w:hAnsi="inter"/>
          <w:b/>
          <w:color w:val="000000"/>
        </w:rPr>
        <w:t xml:space="preserve">AI-powered music discovery platform</w:t>
      </w:r>
      <w:r>
        <w:rPr>
          <w:rFonts w:eastAsia="inter" w:cs="inter" w:ascii="inter" w:hAnsi="inter"/>
          <w:color w:val="000000"/>
        </w:rPr>
        <w:t xml:space="preserve"> with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ical Stack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</w:t>
      </w:r>
      <w:r>
        <w:rPr>
          <w:rFonts w:eastAsia="inter" w:cs="inter" w:ascii="inter" w:hAnsi="inter"/>
          <w:color w:val="000000"/>
          <w:sz w:val="21"/>
        </w:rPr>
        <w:t xml:space="preserve">: Node.js, Express.js, </w:t>
      </w:r>
      <w:hyperlink r:id="rId5">
        <w:r>
          <w:rPr>
            <w:rFonts w:eastAsia="inter" w:cs="inter" w:ascii="inter" w:hAnsi="inter"/>
            <w:color w:val="#000"/>
            <w:sz w:val="21"/>
            <w:u w:val="single"/>
          </w:rPr>
          <w:t xml:space="preserve">Socket.io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</w:t>
      </w:r>
      <w:r>
        <w:rPr>
          <w:rFonts w:eastAsia="inter" w:cs="inter" w:ascii="inter" w:hAnsi="inter"/>
          <w:color w:val="000000"/>
          <w:sz w:val="21"/>
        </w:rPr>
        <w:t xml:space="preserve">: React, Material-UI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base</w:t>
      </w:r>
      <w:r>
        <w:rPr>
          <w:rFonts w:eastAsia="inter" w:cs="inter" w:ascii="inter" w:hAnsi="inter"/>
          <w:color w:val="000000"/>
          <w:sz w:val="21"/>
        </w:rPr>
        <w:t xml:space="preserve">: MongoDB (primary), SQLite (fallback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I Integration</w:t>
      </w:r>
      <w:r>
        <w:rPr>
          <w:rFonts w:eastAsia="inter" w:cs="inter" w:ascii="inter" w:hAnsi="inter"/>
          <w:color w:val="000000"/>
          <w:sz w:val="21"/>
        </w:rPr>
        <w:t xml:space="preserve">: Multi-provider LLM support (OpenAI GPT-4o, Google Gemini 2.0, Claude 3.5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sic APIs</w:t>
      </w:r>
      <w:r>
        <w:rPr>
          <w:rFonts w:eastAsia="inter" w:cs="inter" w:ascii="inter" w:hAnsi="inter"/>
          <w:color w:val="000000"/>
          <w:sz w:val="21"/>
        </w:rPr>
        <w:t xml:space="preserve">: Spotify Web API with OAuth integr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frastructure</w:t>
      </w:r>
      <w:r>
        <w:rPr>
          <w:rFonts w:eastAsia="inter" w:cs="inter" w:ascii="inter" w:hAnsi="inter"/>
          <w:color w:val="000000"/>
          <w:sz w:val="21"/>
        </w:rPr>
        <w:t xml:space="preserve">: Docker, nginx, automated deploy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Featur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versational AI for music discover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vanced recommendation algorithms (collaborative + content-based filtering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analytics dashboard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gressive Web App capabiliti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rehensive settings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rsor Prompt Templates for GitHub Coding Agent Integ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Repository Context &amp; MCP Setup Promp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ou are working on EchoTune AI, an advanced music discovery platform built with Node.js, React, and multiple AI providers (OpenAI, Gemini, Claude). The codebase includes:</w:t>
        <w:br/>
        <w:t xml:space="preserve"/>
        <w:br/>
        <w:t xml:space="preserve">- Multi-provider LLM integration in `/src/chat/llm-providers/`</w:t>
        <w:br/>
        <w:t xml:space="preserve">- Spotify API services in `/src/spotify/` </w:t>
        <w:br/>
        <w:t xml:space="preserve">- ML recommendation engine in `/src/ml/`</w:t>
        <w:br/>
        <w:t xml:space="preserve">- React components in `/src/frontend/components/`</w:t>
        <w:br/>
        <w:t xml:space="preserve">- MongoDB analytics in `/src/api/routes/`</w:t>
        <w:br/>
        <w:t xml:space="preserve"/>
        <w:br/>
        <w:t xml:space="preserve">CONTEXT RULES:</w:t>
        <w:br/>
        <w:t xml:space="preserve">- Always consider the existing multi-LLM architecture when suggesting integrations</w:t>
        <w:br/>
        <w:t xml:space="preserve">- Maintain compatibility with current Spotify OAuth flow</w:t>
        <w:br/>
        <w:t xml:space="preserve">- Preserve the analytics dashboard functionality</w:t>
        <w:br/>
        <w:t xml:space="preserve">- Follow the established error handling patterns in `chatbot.js`</w:t>
        <w:br/>
        <w:t xml:space="preserve"/>
        <w:br/>
        <w:t xml:space="preserve">MCP SERVERS TO LEVERAGE:</w:t>
        <w:br/>
        <w:t xml:space="preserve">- GitHub MCP Server: For repository operations and PR automation</w:t>
        <w:br/>
        <w:t xml:space="preserve">- Perplexity MCP Server: For music research and trend analysis  </w:t>
        <w:br/>
        <w:t xml:space="preserve">- Memory MCP Server: For conversation context across sessions</w:t>
        <w:br/>
        <w:t xml:space="preserve">- Fetch MCP Server: For external music API integrations</w:t>
        <w:br/>
        <w:t xml:space="preserve"/>
        <w:br/>
        <w:t xml:space="preserve">When making changes, always:</w:t>
        <w:br/>
        <w:t xml:space="preserve">1. Run existing tests first</w:t>
        <w:br/>
        <w:t xml:space="preserve">2. Check compatibility with current LLM providers</w:t>
        <w:br/>
        <w:t xml:space="preserve">3. Maintain the analytics tracking system</w:t>
        <w:br/>
        <w:t xml:space="preserve">4. Update relevant document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Perplexity Research Integration Promp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YSTEM: You are enhancing EchoTune AI with Perplexity API integration for real-time music research.</w:t>
        <w:br/>
        <w:t xml:space="preserve"/>
        <w:br/>
        <w:t xml:space="preserve">TASK: Integrate Perplexity Sonar for music discovery research within the existing chat system.</w:t>
        <w:br/>
        <w:t xml:space="preserve"/>
        <w:br/>
        <w:t xml:space="preserve">REQUIREMENTS:</w:t>
        <w:br/>
        <w:t xml:space="preserve">- Add Perplexity provider to `/src/chat/llm-providers/perplexity-provider.js`</w:t>
        <w:br/>
        <w:t xml:space="preserve">- Follow the existing provider interface pattern from `openai-provider.js`</w:t>
        <w:br/>
        <w:t xml:space="preserve">- Use Perplexity for queries about:</w:t>
        <w:br/>
        <w:t xml:space="preserve">  * Latest music trends and releases</w:t>
        <w:br/>
        <w:t xml:space="preserve">  * Artist information and discography  </w:t>
        <w:br/>
        <w:t xml:space="preserve">  * Genre analysis and recommendations</w:t>
        <w:br/>
        <w:t xml:space="preserve">  * Music industry news and insights</w:t>
        <w:br/>
        <w:t xml:space="preserve"/>
        <w:br/>
        <w:t xml:space="preserve">INTEGRATION POINTS:</w:t>
        <w:br/>
        <w:t xml:space="preserve">- Modify `/src/chat/model-registry.js` to include Perplexity Sonar</w:t>
        <w:br/>
        <w:t xml:space="preserve">- Update `/src/frontend/components/EnhancedChatInterface.jsx` for research mode</w:t>
        <w:br/>
        <w:t xml:space="preserve">- Add research capabilities to conversation context</w:t>
        <w:br/>
        <w:t xml:space="preserve">- Maintain existing analytics tracking</w:t>
        <w:br/>
        <w:t xml:space="preserve"/>
        <w:br/>
        <w:t xml:space="preserve">CODE STYLE:</w:t>
        <w:br/>
        <w:t xml:space="preserve">- Follow existing async/await patterns</w:t>
        <w:br/>
        <w:t xml:space="preserve">- Use the established error handling from `chatbot.js`</w:t>
        <w:br/>
        <w:t xml:space="preserve">- Maintain compatibility with current conversation flow</w:t>
        <w:br/>
        <w:t xml:space="preserve">- Add appropriate logging for analytics dashboard</w:t>
        <w:br/>
        <w:t xml:space="preserve"/>
        <w:br/>
        <w:t xml:space="preserve">PERPLEXITY USAGE EXAMPLES:</w:t>
        <w:br/>
        <w:t xml:space="preserve">- "What are the latest indie rock trends in 2025?"</w:t>
        <w:br/>
        <w:t xml:space="preserve">- "Research artists similar to [current playing track]"</w:t>
        <w:br/>
        <w:t xml:space="preserve">- "Find upcoming releases in [user's preferred genres]"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GitHub Actions Automation Promp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YSTEM: You are setting up GitHub Actions workflows for EchoTune AI to automate music research and codebase updates.</w:t>
        <w:br/>
        <w:t xml:space="preserve"/>
        <w:br/>
        <w:t xml:space="preserve">CURRENT SETUP:</w:t>
        <w:br/>
        <w:t xml:space="preserve">- Repository: dzp5103/Spotify-echo</w:t>
        <w:br/>
        <w:t xml:space="preserve">- Deployment: DigitalOcean with Docker</w:t>
        <w:br/>
        <w:t xml:space="preserve">- Testing: npm test, linting enabled</w:t>
        <w:br/>
        <w:t xml:space="preserve">- Environment: Node.js, MongoDB, Redis</w:t>
        <w:br/>
        <w:t xml:space="preserve"/>
        <w:br/>
        <w:t xml:space="preserve">CREATE WORKFLOWS FOR:</w:t>
        <w:br/>
        <w:t xml:space="preserve"/>
        <w:br/>
        <w:t xml:space="preserve">1. **Music Research Automation** (`.github/workflows/music-research.yml`)</w:t>
        <w:br/>
        <w:t xml:space="preserve">   - Trigger: Weekly schedule + manual dispatch</w:t>
        <w:br/>
        <w:t xml:space="preserve">   - Use Perplexity API to research music trends</w:t>
        <w:br/>
        <w:t xml:space="preserve">   - Update recommendation algorithms with new data</w:t>
        <w:br/>
        <w:t xml:space="preserve">   - Generate weekly music industry insights report</w:t>
        <w:br/>
        <w:t xml:space="preserve"/>
        <w:br/>
        <w:t xml:space="preserve">2. **Code Quality with AI Review** (`.github/workflows/ai-code-review.yml`)  </w:t>
        <w:br/>
        <w:t xml:space="preserve">   - Trigger: Pull requests to main</w:t>
        <w:br/>
        <w:t xml:space="preserve">   - Use Grok-4 via OpenRouter for code analysis</w:t>
        <w:br/>
        <w:t xml:space="preserve">   - Focus on music recommendation algorithm improvements</w:t>
        <w:br/>
        <w:t xml:space="preserve">   - Check integration points with Spotify API</w:t>
        <w:br/>
        <w:t xml:space="preserve"/>
        <w:br/>
        <w:t xml:space="preserve">3. **Dependency Updates** (`.github/workflows/dependency-research.yml`)</w:t>
        <w:br/>
        <w:t xml:space="preserve">   - Research new music/AI libraries using Perplexity</w:t>
        <w:br/>
        <w:t xml:space="preserve">   - Check compatibility with current multi-LLM setup</w:t>
        <w:br/>
        <w:t xml:space="preserve">   - Auto-create PRs for relevant updates</w:t>
        <w:br/>
        <w:t xml:space="preserve"/>
        <w:br/>
        <w:t xml:space="preserve">SECURITY:</w:t>
        <w:br/>
        <w:t xml:space="preserve">- Store API keys in GitHub Secrets: PPLX_API_KEY, OPENROUTER_KEY</w:t>
        <w:br/>
        <w:t xml:space="preserve">- Use minimal permissions for tokens</w:t>
        <w:br/>
        <w:t xml:space="preserve">- Include rate limiting for API calls</w:t>
        <w:br/>
        <w:t xml:space="preserve"/>
        <w:br/>
        <w:t xml:space="preserve">INTEGRATION WITH EXISTING:</w:t>
        <w:br/>
        <w:t xml:space="preserve">- Respect current Docker deployment setup</w:t>
        <w:br/>
        <w:t xml:space="preserve">- Maintain DigitalOcean deployment workflow  </w:t>
        <w:br/>
        <w:t xml:space="preserve">- Preserve existing test suite and linting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MCP Server Integration Promp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ou are integrating MCP servers into EchoTune AI for enhanced GitHub coding agent workflows.</w:t>
        <w:br/>
        <w:t xml:space="preserve"/>
        <w:br/>
        <w:t xml:space="preserve">CURRENT ARCHITECTURE:</w:t>
        <w:br/>
        <w:t xml:space="preserve">- Multi-provider chat system with OpenAI, Gemini, Claude</w:t>
        <w:br/>
        <w:t xml:space="preserve">- Spotify OAuth integration and audio analysis</w:t>
        <w:br/>
        <w:t xml:space="preserve">- Real-time analytics with MongoDB</w:t>
        <w:br/>
        <w:t xml:space="preserve">- React frontend with Material-UI</w:t>
        <w:br/>
        <w:t xml:space="preserve"/>
        <w:br/>
        <w:t xml:space="preserve">MCP INTEGRATION STRATEGY:</w:t>
        <w:br/>
        <w:t xml:space="preserve"/>
        <w:br/>
        <w:t xml:space="preserve">1. **GitHub MCP Server**</w:t>
        <w:br/>
        <w:t xml:space="preserve">   - Auto-generate issues for music feature requests</w:t>
        <w:br/>
        <w:t xml:space="preserve">   - Create PRs for recommendation algorithm updates</w:t>
        <w:br/>
        <w:t xml:space="preserve">   - Manage release notes with music discovery improvements</w:t>
        <w:br/>
        <w:t xml:space="preserve"/>
        <w:br/>
        <w:t xml:space="preserve">2. **Perplexity MCP Server**</w:t>
        <w:br/>
        <w:t xml:space="preserve">   - Research music trends for recommendation tuning</w:t>
        <w:br/>
        <w:t xml:space="preserve">   - Analyze user feedback patterns</w:t>
        <w:br/>
        <w:t xml:space="preserve">   - Generate insights for analytics dashboard</w:t>
        <w:br/>
        <w:t xml:space="preserve"/>
        <w:br/>
        <w:t xml:space="preserve">3. **Memory MCP Server**  </w:t>
        <w:br/>
        <w:t xml:space="preserve">   - Maintain conversation context across music discovery sessions</w:t>
        <w:br/>
        <w:t xml:space="preserve">   - Store user music preferences persistently</w:t>
        <w:br/>
        <w:t xml:space="preserve">   - Track recommendation effectiveness over time</w:t>
        <w:br/>
        <w:t xml:space="preserve"/>
        <w:br/>
        <w:t xml:space="preserve">4. **Filesystem MCP Server**</w:t>
        <w:br/>
        <w:t xml:space="preserve">   - Manage music analysis data files</w:t>
        <w:br/>
        <w:t xml:space="preserve">   - Handle playlist exports and imports</w:t>
        <w:br/>
        <w:t xml:space="preserve">   - Organize training data for ML algorithms</w:t>
        <w:br/>
        <w:t xml:space="preserve"/>
        <w:br/>
        <w:t xml:space="preserve">CURSOR CONFIGURATION:</w:t>
        <w:br/>
        <w:t xml:space="preserve">```json</w:t>
        <w:br/>
        <w:t xml:space="preserve">{</w:t>
        <w:br/>
        <w:t xml:space="preserve">  "github-music": {</w:t>
        <w:br/>
        <w:t xml:space="preserve">    "command": "node",</w:t>
        <w:br/>
        <w:t xml:space="preserve">    "args": ["./mcp-servers/github-mcp.js"],</w:t>
        <w:br/>
        <w:t xml:space="preserve">    "env": {</w:t>
        <w:br/>
        <w:t xml:space="preserve">      "GITHUB_TOKEN": "ghp_your_token",</w:t>
        <w:br/>
        <w:t xml:space="preserve">      "REPO": "dzp5103/Spotify-echo"</w:t>
        <w:br/>
        <w:t xml:space="preserve">    }</w:t>
        <w:br/>
        <w:t xml:space="preserve">  },</w:t>
        <w:br/>
        <w:t xml:space="preserve">  "perplexity-research": {</w:t>
        <w:br/>
        <w:t xml:space="preserve">    "command": "node", </w:t>
        <w:br/>
        <w:t xml:space="preserve">    "args": ["./mcp-servers/perplexity-mcp.js"],</w:t>
        <w:br/>
        <w:t xml:space="preserve">    "env": {</w:t>
        <w:br/>
        <w:t xml:space="preserve">      "PPLX_API_KEY": "pplx_your_key"</w:t>
        <w:br/>
        <w:t xml:space="preserve">    }</w:t>
        <w:br/>
        <w:t xml:space="preserve">  }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MPLEMENTATION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cp-servers/</w:t>
      </w:r>
      <w:r>
        <w:rPr>
          <w:rFonts w:eastAsia="inter" w:cs="inter" w:ascii="inter" w:hAnsi="inter"/>
          <w:color w:val="000000"/>
          <w:sz w:val="21"/>
        </w:rPr>
        <w:t xml:space="preserve"> directory in project roo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llow existing error handling pattern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e with current analytics system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MCP tools to chat interface op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5. Music Discovery Validation Promp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YSTEM: You are validating and improving EchoTune AI's music discovery algorithms using AI-powered analysi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LIDATION FRAMEWORK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urrent recommendation engine combine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borative filtering (user behavior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ent-based filtering (audio features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L model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src/ml/recommendation-engine.j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VALIDATION TASKS: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gorithm Performance Analysi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erplexity to research latest recommendation system improvement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user engagement metrics from analytics dashboard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are current algorithms with industry standards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/B Testing Integration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up experiments for different recommendation strategie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GitHub Actions to automatically test algorithm variant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ck success metrics: saves, plays, user ratings</w:t>
      </w:r>
    </w:p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Quality Monitoring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recommendation relevance using chat feedback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MCP servers to flag unusual patterns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adjust parameters based on user satisfa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DE QUALITY CHECK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te audio feature analysis accuracy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Spotify API error handling robustnes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recommendation explanations are meaningful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nitor response times for music discover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ESEARCH INTEGRATION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erplexity for competitive analysis of music platform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earch emerging audio analysis techniqu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y updated on Spotify API changes and new featur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UTOMATION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generate reports on recommendation effectivenes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GitHub issues for algorithm improvement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hedule regular model retraining based on new dat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 6. Roadmap Management Promp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 are managing the EchoTune AI roadmap using AI-powered research and GitHub integration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URRENT ROADMAP STATUS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Phase 1: Enhanced Intelligence (Multi-LLM, Real-time Analytics, PWA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🚧 Phase 2: Social Features (Friend recommendations, Collaborative playlist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📋 Phase 3: Platform Expansion (Multi-platform, Enterprise featur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💡 Phase 4: Innovation (Advanced AI, VR/AR, Music therapy)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ROADMAP AUTOMATION:</w:t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earch-Driven Planning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Perplexity to research music industry trend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dentify emerging technologies for integration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nalyze competitor features and market gaps</w:t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itHub Project Management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create roadmap issues with AI-generated description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nk features to code changes using GitHub MCP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ck progress with automated milestone updates</w:t>
      </w:r>
    </w:p>
    <w:p>
      <w:pPr>
        <w:numPr>
          <w:ilvl w:val="0"/>
          <w:numId w:val="9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keholder Update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weekly progress reports using analytics data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technical documentation from code changes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ain changelog with AI-assisted description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TEGRATION PRIORITIES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platform music service support (Apple Music, YouTube Music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vanced social features with privacy control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terprise-grade analytics and insight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rapeutic music applications research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ROMPT TEMPLATES FOR ROADMAP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Research latest developments in [music tech area]"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nalyze feasibility of [proposed feature] integration"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Generate technical specification for [roadmap item]"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Identify dependencies for [upcoming milestone]"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GitHub MCP to automatically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epic issues for major featur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nk research findings to development task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project boards based on progres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release notes from commit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Usage Instructions</w:t>
        <w:br/>
        <w:t xml:space="preserve"/>
        <w:br/>
        <w:t xml:space="preserve">1. **Copy the appropriate prompt** based on your current task</w:t>
        <w:br/>
        <w:t xml:space="preserve">2. **Paste into Cursor's Composer** (Cmd/Ctrl + I)</w:t>
        <w:br/>
        <w:t xml:space="preserve">3. **Add specific context** about what you're working on</w:t>
        <w:br/>
        <w:t xml:space="preserve">4. **Let the AI provide tailored solutions** for your EchoTune AI codebase</w:t>
        <w:br/>
        <w:t xml:space="preserve"/>
        <w:br/>
        <w:t xml:space="preserve">These prompts are optimized for the Spotify-Echo repository's architecture and will provide contextually relevant suggestions while maintaining integration with your existing GitHub coding agent and MCP server workflow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Socket.io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5T18:45:24.294Z</dcterms:created>
  <dcterms:modified xsi:type="dcterms:W3CDTF">2025-08-15T18:45:24.294Z</dcterms:modified>
</cp:coreProperties>
</file>